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MONO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(ช่วง</w:t>
      </w:r>
      <w:r>
        <w:t xml:space="preserve"> </w:t>
      </w:r>
      <w:r>
        <w:t xml:space="preserve">1)</w:t>
      </w:r>
      <w:r>
        <w:t xml:space="preserve"> </w:t>
      </w:r>
      <w:r>
        <w:t xml:space="preserve">2106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ื้อ Get ฟิต Huawei โปรโมชั่นสุดท้ายนะครับ 00-999 หรืออะไรมาชี้แนะนำมาด้วยนะครับ รายการต่อไปนี้เป็นรายการทั่วไปสามารถรับชมได้ทุกวัย สวัสดีครับ // สวัสดีค่ะ เข้าสู่รายการ Mono ข่าวเช้านะคะ พบกันเช้านี้วันศุกร์ที่ 21 มิถุนายน 2567 อยู่กับดิฉัน นุ่น ตะวันรุ่งปฏิธรรมอุดมการณ์รักนะครับ ทุกวันจันทร์ถึงศุกร์มี 2 ช่วงนะครับ 5:30 น แล้วก็ 6 โมง 45 นาทีและทุกช่องทางครับ Mono Twenty Nine ช่อง 29 สดทางช่องทาง Social Media ของที่ไหนครับ และช่วงแรกของเรานะครับ พืช เมืองไทยใน 30 ไปเริ่มกันที่สุพรรณบุรีครับ วันนี้จะไปดูภาพวาดจิตรกรรมฝาผนังของวัดแห่งนี้ครับ คุณผู้ชมครับ แต่ว่าที่ไม่ธรรมดาเพราะว่าคนวาดบอกเลยบอกว่า เอาอย่างนี้ ไหนไหนก็ไหน ๆ แล้วฮะ จะได้เพิ่มความเข้มความขของ ภาพวาดจิตรกรรมฝาผนังของวัดแห่งนี้ เลยผสน้ำมนต์ 9 วัดเลยครับ ไม่ต้องเรียกว่างานนี้ไม่เข้มแข็ง ไม่รู้จะพูดยังไงแล้วครับ นี่แหละกูไม่จบมาไปดูเลยหนึ่งในนั้นครับ คุณนี่คือภาพของหลวงพ่อปลื้มครับ อดีต เจ้าอาวาสวัดสวนหงส์ครับ เป็นเกจิชื่อดังของจังหวัดสุพรรณบุรีซึ่งคุณโอหรือว่าคุณธนภณทองชาติเป็นคนวาดครับ แต่ที่สำคัญกว่านั้นก็คือ ใช้น้ำมนต์จาก 9 วัดมาผสมสีในการวาดนั่นเองครับผม นี่ นี่คือแค่ตัวอย่างเท่านั้นเองนะครับ ไปคุยกับคุณธนพลหรือว่าคุณโอครับ คุณโอบอกว่าตัวเองนี่นะ ทำร้านอาหารซึ่งเป็นร้านของพ่อตาแต่ส่วนตัวเนี่ยเรียนจบจากวิทยาลัยช่างศิลปสุพรรณบุรี พื้นฐานเรื่องการเขียนภาพครับ เมื่อมีเวลาว่างก็หยิบผู้การมาซ้อมมือเพื่อจะได้ไม่ลืมทักษะที่เคยมีส่วนยาวคิดที่ใช้น้ำมนต์ 9 วัดนำมาเป็นน้ำผสมระบาย เริ่มจากการชอบเขียนภาพก่อนพรให้เขียนภาพแล้วนะ อย่างเช่นภาพของหลวงพ่อปลื้มซึ่งเป็นพระที่เคารพนับถือมาตั้งแต่เด็ก ๆ คิดว่าเราจะทำอย่างไรดี ให้เกิดความเข้มขลังมากขึ้น ก็เลยคิดว่าเอาไอเดีย น้ำมนต์ของหลวงพ่อ 9 วัดระยะมาผสมสีวาดรูป ใช้น้ำมนต์ของหลวงพ่อปลื้มก่อนนะ อยู่มาก่อนที่ในภายหลังนะจะเอาน้ำมนต์จากข้าว ไปจังหวัดสุพรรณบุรีมารวมกันก็เป็นน้ำมนต์ศักดิ์สิทธิ์นะ ที่นำมาเขียนภาพหลวงพ่อที่เราเคารพบูชา ลองไปฟังเสียงจากคุณดธนภณทองชาติหน้าหรือว่าคุณโอครับผม คนของพ่อนั่นแหละของหลวงพ่อปลื้ม ขวัดน้อย วัดศักดิ์สิทธิ์ของตัวจังหวัดสุพรรณ รวมถึงวัดป่าด้วย เอามารวมกันเป็นน้ำมนต์ ซึ่งเป็นน้ำที่ศักดิ์สิทธิ์ เหมาะแก่การเอามา เห็นลูกช้าง บูชาเคารพ ซึ่งใครที่สนใจนะครับ อยากที่จะให้คุณโอนะคะ หรือว่าคุณธนพลเลยนะครับ แล้วคนจริงวาดภาพหลักหลายครับ พูดออกมาอย่างเช่นภาพนี้ภาพของพระพิฆเนศอย่างนี้นะหรือว่าใครสนใจจะให้คุณโอว่า ภาพภาพเขียนภาพเหมือนต่าง ๆ และได้หลากหลายเลยจะเป็นภาพเหมือนก็ได้ภาพวิวทิวทัศน์ก็ได้ เพนต์สีโทรศัพท์มือถือก็ได้ เพนต์สีรถจักรยานยนต์ หรือว่ารูปคุณพ่อคุณแม่ที่เคารพนับถือนี่ส่งภาพมาบ้างคนน้องหมาที่ส่งภาพมาประกบ วาดภาพน้องหมา ฉันหน่อยนะแบบนี้ก็ได้เลย ว่าหากจะใช้น้ำมันในการเขียนภาพ ก็บอกได้เลยเหมือนกันแหละครับผม แล้วก็เหมาะกับการนำไปติดตั้งบูชาไว้ที่ต่าง ๆ ด้วยนะคะ สำหรับใครที่สนใจอย่างน้อย พอเวลาฟังก็บอกว่าอยากจะให้เป็นของขวัญของฝากก็บอกว่านี่ ภาพวาดนี่ไม่ธรรมดานะ เป็นภาพวาดที่ใช้น้ำมนต์ 9 วัดเลยผม ใครสนใจอยากจะให้คุณโอ๋คุณธนพลวาดภาพนะคะ 094 924 1977 นะครับ 092 924 1977 เมื่อกี้พูดไปตอนแรกบอกว่าเป็นภาพจิตรกรรมฝาผนัง ที่จริงใครสนใจวัดไหนอยากจะให้คุณโอไปวาดก็ได้เหมือนกันนะครับผม แล้วก็ใช้น้ำมนต์ของวัดด้วยก็ได้เพิ่มความเข้มขลังด้วยนะครับ นี่ล่ะค่ะก็เป็นเรื่องของพลังความเชื่อความศรัทธาบางทีมันเสริมฤทธิ์ให้กำลังใจเราเหมือนกันนะ โชคดีแล้วอุ่นใจประดับ อุ่นใจมันก็เช่นเดียวกับกรณีนี้ค่ะ บางคนไม่สบายใจ ถูกทัก ดูจะดวงไม่ดีหรือเปล่า ก็เลยตัดสินใจไปทำพิธีสะเดาะเคราะห์ที่เราเคยเห็นกันตามไว้ก็คือจะต้องเข้าไปนอนในโรลศพถูกไหมคะ ต้สะเดาะเคราะห์ต่อชะตาอะไรกันตามความเชื่อถึงแนวคิดถึง มีอะไรค่ะ มีนักเรียนหลายคนเดินทางมาที่วัดแห่งหนึ่งที่นครนายก มาทำพิธีนอนในโลงศพนะคะ แล้วก็เป็นการฝึกสติให้ตั้งอยู่ในความไม่ประมาทค่ะ ที่วัดหลวงพ่อปากแดงนั่นเองนะคะ ที่ตำบลบ้านใหญ่ อำเภอเมืองนครนายก เขาจัดพิธีสะเดาะเคราะห์ต่อชะตานอนโลงศพ ปรากฏหันมองไป หน้าไม่ไทยเลยนะคะ ทั้งหมดนี้เป็นนักท่องเที่ยวต่างชาติชาวรัสเซียค่ะ หลายคนเลยนะคะ สนใจพิธีกรรมนี้ เขาบอกว่าจุดประสงค์ของการจัดพิธี ไม่ใช่เป็นการสะเดาะเคราะห์ต่อชะตาตามความเชื่ออย่างเดียวนะแต่ยังเป็นการฝึกสติ ให้เราตั้งมั่นอยู่บนความไม่ประมาท ฝึกสติให้คิดได้ว่าทุกคนน่ะ ไม่มีใครหนีพ้นความตายไปได้ เคยได้ยินไหมคะ เขาบอกว่าใหญ่แค่ไหนก็เล็กกว่าโลงสุดท้ายยศใหญ่ขนาดไหนไม่ว่าจะเป็นใคร สุดท้ายก็ ไม่มีใครพ้นความตายไปได้ // ทุกสิ่งทุกอย่างเกิดขึ้นตั้งอยู่ดับไปนะพวกที่เคยได้ยินเกิดแก่เจ็บ อันนี้เป็นสัจธรรมของชีวิตจริง ๆ นะครับ จะมีพระสงฆ์สวดบังสกุลตายให้แก่ผู้ที่นอนในโรงศพนะคะ จะให้หันหัวไปทางทิศตะวันตก และกลับหัวมาทิศตะวันออก พระสงฆ์ทก็จะสวดบังสกุลเป็นพร้อมให้ศีลให้พร ไล่สิ่งชั่วร้ายและสิ่งไม่ดีทั้งหลายทั้งปวงออกจากตัวไป วัดหลวงพ่อปากแดงจะจัดพิธีกรรมนอนโลงศพแบบนี้ตั้งแต่ช่วง 8:00 น. จนถึง 16:00 น. ทุกวันนะนักท่องเที่ยวพร้อมเมื่อไหร่ก็จะทำพิธีให้ได้ ใครพบเจอเรื่องหนัก ๆ ก็เรื่องร้าย ๆ มาลงมาสะเดาะเคราะห์ต่อชะตา เริ่มต้นชีวิตใหม่ไปกันได้ที่วัดหลวงพ่อปากแดง จังหวัดนครนายกค่ะ แต่ต้องเรียนท่านผู้ชมนะว่าเป็นความเชื่อส่วนบุคคลใช้เวลาในการรับชมและที่สำคัญอันนี้ด้วยความเคารพ ศาสนาพุทธ เรื่องของความเชื่ออื่นที่ไม่ใช่หลักคำสอนของพระเจ้า เป็นสิ่งที่มาในภายหลังทั้งหมดนะ ไม่ใช่พระพุทธศาสนา อันนี้ต้องเรียนท่านผู้ชมตามตรงแต่เราก็ไม่ว่า เรื่องความเชื่อส่วนบุคคลนะ ไม่ว่ากันนะแต่เราก็ต้องยึดหลักของศาสนาด้วยนะครับ แน่นอนยังไม่พ้นเรื่องสายมูมาหลายคนบอกว่า เป็นสายหมู่ชอบดูอะไรเนี่ยหรือบางคนเนี่ยเขาจะมีเขาเรียกว่าอะไรนะเป็นแบบ อาหารหรือของใช้บัตร 12 ราศี วันนี้ไปที่พิษณุโลกนะไปทานเครื่องดื่มเอาแบบ 12 ราศี เกิดราศีไหนราศีไหนที่มันจะเสริมสวยกับคุณ คุณเลือกเครื่องดื่มนั้นทานเลยในที่สำคัญ คุณได้ดูดวงด้วย ที่ร้านมีครับ ไปที่ร้านนี้ครับ ผู้ชมครับ ชื่อว่าร้าน Allden Cafe ครับผม เป็นร้านค้า สีขาวนะครับ อาคารด้วยการวาดลวดลายผ้าให้สวยงามแบบนี้เป็นไพ่ยิปซีแม่กูโทรมาและที่สำคัญร้านนี้นอกเหนือจาก ไพ่ยิปซีแล้วเดี๋ยวบอกว่ามันเกี่ยวข้องยังไง ที่นี่เขาจำหน่าย เครื่องดื่มแล้วก็ขนมด้วยและเมนูที่จะแนะนำวันนี้คุณผชมบอกเลยพี่ผมออกไปเมื่อสักครู่นี้ 12 ราศีใดราหูทรงต้องเกิดในราศีต่าง ๆ ทั้งนั้นเอาแบบนี้เลยครับ เมนู 12 เลิกดื่มได้ทุกเดือนเกิดคุณเกิดเดือนไหนคุณก็เลือกเครื่องดื่ม เหมาะกับราศีของคุณเลยนะซึ่งเป็นเมนูที่คุณชาติยาบุญผสมนะคะ อายุ 27 ปีเจ้าของร้าน all day Cafe เขาสร้างสรรค์ขึ้นมาก็เป็นการสะท้อนให้เห็นถึง ผลิตของคนแต่ละราศีด้วย 12 ราศี ทาสีร้านก็ใช้แบบไพ่ยิปซีถูกไหมถูกไหมคุณผู้ชมครับ ที่ร้านกับเรื่องของโหราศาสตร์ พื้นที่ดูดวงให้กับใครสนใจนี่ใครสนใจดูดวงสอบถามที่เคาน์เตอร์หรือว่า Booking ได้นะ เธอบอกว่าก่อนหน้านี้เป็น creative Content ที่กรุงเทพฯครับ จริง ๆ อย่าลืมดูดวงตั้งแต่มหาชัยปี 2 จนกระทั่งพ่อแม่อยากให้กลับมาที่บ้านมาที่พิษณุโลกนะครับ ตัดสินใจ กลับมาทำในสิ่งที่ชอบซึ่งมองเห็นโอกาสพ่อที่พิษณุโลกน่ะไม่มีคาเฟ่สายมู คาเฟ่อะไรที่มันเป็นเฉพาะ คาเฟ่สายยังไม่มีและที่สำคัญ พิษณุโลกหาหมอดูยากนะ ก็เลยทำสถานที่ดูดวงครับ แล้วก็มีเครื่องดื่มจำหน่ายด้วยและที่สำคัญ หลายคน บอกว่าคุณชาตืยาในเธอก็รับดูดวงตั้งแต่ เรียนปี 2 แล้ว เธอเองก็รับดูดวงด้วยไพ่ยิปซีไพ่ออราเคิลแล้วก็ดูดวงด้วยศาสตร์หินด้วยนะครับ ร้านนี้เปิดตั้งแต่ ปี 2015 ครับ ตั้งแต่ช่วงปลายปีก็รับผลตอบรับจากลูกค้าเป็นอย่างดีมีลูกค้ามาดูดวงกันทุกวันเลย ใครที่สนใจต้องการดูดวงนะครับ ให้จองล่วงหน้าผ่านเพจ Facebook ที่ร้าน Auden Cafe พิษณุโลกนะครับ เพื่อจะได้รู้คิวเพราะว่าการดูดวงแต่ละคนใช้เวลาขั้นต่ำ 1 ชั่วโมง ค่าดูดวงอยู่ที่คนละ 450 9 บาทนะครับ ใครบอกว่าอยากจะมาดื่มเครื่องดื่มตามราศีแล้วก็กาแฟรวมทั้งพวกเบเกอรี่ต่าง ๆ หน้าขนมต่าง ๆ เช่นกันนะครับ ร้านคาเฟ่อยู่ที่ริมถนนทางหลวงหมายเลข 117 นะครับ ทางเข้าองค์การบริหารส่วนตำบลวัดจันทร์อำเภอเมืองพิษณุโลกร้านนี้เดี๋ยวพอจบมโนข้าวเช้าไปกันได้นะครับ ตั้งแต่ 9:30 น ถึง 18:00 น มีใครต้องการมาสักการะนะพระพิฆเนศก็ได้เช่นกันน่าดูองค์เทพ ใครเป็นสายมู แนะนำร้านนี้เลยจากพิษณุโลกครับ // พาไปดูน้ำใจจากกลุ่มคุณครูที่จังหวัดสุรินทร์กันบ้างนะกลุ่มนี้เขาน่ารักมาก ๆ รวมตัวกันเพราะว่าอยากจะช่วยเหลือผู้ยากไร้ด้วยนะคะ ตั้งกลุ่มเล็ก ๆ ขึ้นมามีการเปิดรับบริจาคสิ่งของมือ 2 เพื่อหวังช่วยเหลือผู้ด้อยโอกาสและบอกเลยว่าไม่ได้มาเล่น ๆ เพราะ ทำแบบนี้มาปีกว่าแล้วค่ะ เสื้อผ้าที่เราได้มามันก็เป็นผู้ที่ เยอะ ๆ นะครับ ไม่ได้ใช้แล้วเก็บไว้นี้เป็นบรรยากาศหน้าตลาดนัดอบตตาตุมอำเภอสังขะจังหวัดสุรินทร์นะคะ บรรยากาศค่อนข้างคึกคักทีเดียวเพราะมีทั้งพ่อบ้านแม่บ้านวัยหนุ่มสาวเด็กนักเรียนชั้นมัธยมชั้นประถม กำลังมาเลือกซื้อเสื้อผ้ามือสองที่กองอยู่เต็มโต๊ะนะคะ จริง ๆ แล้วเนี่ยจะว่าเลือก ก็ไม่ใช่ไม่ใช่เธอมากกว่าเพราะทุกคนสามารถหยิบไปใส่ได้เลยในชุดประจำวันนะคะ แต่ว่าหากใครพอจะมีกำลังทรัพย์ อยากจะช่วยเหลือ ก็สามารถหยอดเงินลงตู้บริจาคได้ตามกำลังศรัทธา หรือบางคนบอกว่าที่บ้านเสื้อผ้าเยอะมากเลยใส่ไม่หมดแล้วนี่ จะนำมาบริจาคก็ได้ ไม่ได้จำกัดเฉพาะเสื้อผ้านะคะ ซึ่งมันก็จะเป็นวงจรแบบนี้ค่ะ เพื่อที่จะต่อยอดความช่วยเหลือไปสู่ผู้ด้อยโอกาสได้เช่นกัน สอบถามสมาชิกกลุ่มรอยยิ้มเล็ก ๆ ใน สังคมนะคะ คุณมัลลิกา เสกกล้า เล่าแบบนี้เขาว่าเธอและเพื่อน ๆ รวมถึงคุณครูในพื้นที่ท่านนายกและรองนายกอบต. ตาตุม ก็มารวมตัวกัน ประมาณสัก 15 คน ตั้งกลุ่มนี้ขึ้นมาก่อนเพื่อช่วยเหลือผู้ด้อยโอกาสในพื้นที่ตกทุกข์ได้ยากนะคะ แล้วก็จะมีการเปิดรับบริจาคเสื้อผ้ามือสองหรือสิ่งของที่ไม่ได้ใช้แล้ว เพื่อนำมาแบ่งปันกันคคุณมัลลิกาบอกด้วยนะคะว่ามีเงินบริจาคที่ได้รับทุกเดือนเนี่ยว่าจะมีการหักส่วนหนึ่งไว้ 3,000 บาท เพื่อนำเงินก้อนนี้ค่ะ ไปช่วยเหลือผู้ด้อยโอกาสซื้อของที่จำเป็นในชีวิตประจำวัน ไม่ว่าจะอาหารข้าวสาร ใส่นมหรือของใช้ไปแจกผู้ด้อยโอกาสแจกเด็ก ๆ แจกผู้สูงอายุบ้างบางครั้งนี่มีกิจกรรมสร้างบ้านนะคะ เธอก็จะนำเงินไปช่วยทาสีบ้านให้กับผู้ยากไร้ซึ่งทำมาแล้ว 5 หลังค่ะ ตอนนี้ทำกิจกรรมแบบนี้ 1 ปีแล้วนะครับ ปรากฏว่ากระแสตอบรับดีมากก็ฝากถึงพี่น้องประชาชนชาวสุรินทร์ค่ะ อยากจะนำสิ่งของเสื้อผ้ามือสองมาบริจาคนี่นำไปไว้ได้เลยนะคะ ที่ร้านหน้าอบต. ตาตุมหรือจะบริจาคเป็นกำลัง ได้ตามกำลังศรัทธา และช่วงนี้โรงเรียนเปิดเทอมแล้วครับ จบนะมีกิจกรรมนึงคุณครูจะต้องไปเยี่ยมนะ เปลี่ยนตามบ้านต่าง ๆ นะครับ แต่ที่โคราชครับ คุณครูท่านนี้คุณครูขนมตาลนะครับ ปรากฏว่าเธอเดินทางไปเยี่ยมบ้านของนักเรียนหลังนี้ แต่เธอิ ปรากฏว่า กูบอกเลย สงกรานต์ไม่รู้ลืม อย่างนี้ต้องรายงานผอ. ล่ะครับ หนีห่าว หลายคนอาจจะสงสัยบอกว่าเหตุมันเกิดอะไรขึ้นคลิปนี้ครับ เพจ Facebook ครับ ช่างแต่งหน้าขนมตาลโพสต์คลิปสุดฮาครับ โดยคุณครูเจ้าของคลิปก็คือ คุณครูขนมตาลเดี๋ยวคุณครูมยุรีครับ จะสอนที่โรงเรียนนิคมสร้างตนเองลำตะคอง 2 สำนักงานเขตพื้นที่การศึกษานครราชสีมาเขต 4 ครับ เธอเดินทางไปเยี่ยมบ้านของนักเรียนปรากฏระหว่างทางเดินเข้าบ้านก็ถ่ายคลิปไปด้วยแล้วก็บรรยายบรรยากาศไปด้วย สีหน้ายิ้มแย้มเลยนะ คือเดี๋ยนี้คุณครูหลายท่านก็ Facebook ทำ Content อยู่มากพอไปถึงบ้านของนักเรียนคนนี้หนีออกมาตัวนึงเอาต้อนรับเลยนะ ขนมตาลก็เลยเดินไปหาแล้วก็เลยถามคนในบ้านก็ได้เป็นผู้ปกครองกับถามเด็ก ๆ บอกว่า หนู ๆ หมานี่มันกัดไหมคะ เจ้าของบ้านก็ตอบกลับมาว่าไม่กัดคุณครู แต่สักพักปรากฏว่าน้องหมาตัวเดิมซึ่งเป็นหมาแม่ลูกอ่อนกับเขาแล้วก็วิ่งไล่พร้อมกับสวนด้วยทุกคนด้วยแบบนี้แหละ 500 วิ่งหนีแล้วก็ร้องเสียงหลงชาวโซเชียลก็อดขำไม่ได้นะครับ สุดท้ายก็ได้เยี่ยมบ้านของนักเรียนนะแต่ว่าคุณครูบอกเลยก็คงต้องทำรายงานส่งนะ ไม่ต้องขึ้นมาอีกรอบเพราะวัดหน้าปกรายงานของบ้านหลังนี้เลยนะรายงานการเยี่ยมบ้าน เรียกว่าคุณครูแกงตัวเองมากนะใช้ภาพตอนที่กำลังวิ่งหนีหน้าตาแตก มาขึ้นปกเลยเห็นความพยายาม ความพยายามไม่ต้องมาเจอกับบ้านของนักเรียนรายนี้นะฮะแล้วก็พิมพ์หน้าปกรายงานการเยี่ยมบ้าน ทำโดยคุณครูมยุรีคนดีคนเดิมโรงเรียนหนองแกซิตี้นะครับผม ผอ. โลหะก็ทำปกกระดาษดีแล้วจะได้รู้นะว่าคุณครูขา ผอ. ขา ขนมตาลน่ะ กว่าจะมาเยี่ยมบ้านหลังนี้ ลำบากขนาดไหนนะคุณผู้ชมครับผม เปลี่ยนบรรยากาศ มาฝากกันและกันนะครับ บางทีคนเราอาชีพต่าง ๆ มันก็จะมีมุมความน่ารักความสนุกสนานแบบนี้แหละ เราก็เอามาสร้าง พลังให้กับ หรือว่าบางทีละรายงานบอกผอ. ครับ ว่าผอ. ขาทุกวันจะไปเยี่ยมบ้านหลังนี้ได้ อยู่กับใครบ้าง ต้องให้รางวัลแล้วมาดูกันหน่อยชาวบ้านเขาบอกช่วงนี้หน้าฝนนะคะ แมงจีนูนเพียบเลยไปรุมทึ้งต้นยอน่ะ ชาวบ้านเขาก็เลยดักจับนะคะ จับไปทำอะไรเห็นว่าเป็นโอกาสดีทีเดียวนะไปฟังกันช่วงหน้าค่ะกำลังครั้งยิ่งใหญ่ วันศุกร์ แคลเซียมธรรมชาติสูงจากนมโคสดแท้ 100% กลับมานะคะ ดูข่าวเช้าช่อง 15 ทั่วไทยนะอยู่กับผมแต่ละคนแล้วก็ขุนประวัติลูกค้าในโชคดีแล้วครับ ฝนหน้าฝนแบบนี้ครับ ผู้ชมมาที่โคราช แมงจีนูนมีเยอะมากเลยอ่ะ ชาวบ้านบอกว่ามีเยอะแยะ มันเกิดอะไรขึ้น แมงจีนูนนับหมื่นปีรุ่นถึงกินต้นยอของชาวบ้านนะชาวบ้านก็เลยบอกเลย นักใช่ไหม ก็เลยต้องหาวิธีดัก แบบนี้ครับ นี่ครับ ผู้ชมครับ ที่หลังบ้านของชาวบ้านที่หมู่ที่ 1 นะครับ ตำบลครบุรีใต้อำเภอครบุรี จังหวัดนครราชสีมาครับ มีฝูงแมงจีนูนขนาดเล็กนับหมื่นตัวบินมากัดต้นยอที่เจ้าของบ้านปลูกไว้ 2 ต้นได้รับความเสียหาย เลยต้องตัดสินใจครับ นำเอาแผ่นสังกะสีมาวางเรียงในถังใส่น้ำแข็งขนาดใหญ่แล้วนำหลอด มันล่อแมงจีนูนที่กำลังรวมถึงต้นยอให้มาเล่นไฟแล้วก็ คนถ่ายสังกะสีครับ ให้แมวมันตกลงไปในถังน้ำแข็งที่ใส่น้ำเอาไว้เล็กน้อยนะคะ ไม่มีจริงเดี๋ยวมันไปกลับคืนมาใหม่ได้ครับ ปรากฏว่าใช้เวลาไม่ถึง 2 ชั่วโมงไม่ยอมดูสิวเยอะแยะไปหมดเลยนะก็ได้แน่จริงในถังน้ำแข็งจำนวนมาก เจ้าของบ้านชื่อว่าพี่มองอายุ 30 ปีที่บอกว่าช่วงนี้เป็นช่วงที่เริ่มมีฝนตกต้นคอด้านหลังบ้านมันแตก ไปใหม่ก็เลยทำให้มีฝูงแมงจีนูนจำนวนมากมารุมกัดกินใบครับ ทำแบบนี้เป็นประจำ แต่ก็ยังดีว่าแมงจีนูนพวกนี้ไม่ได้สร้างความเสียหายให้กับพืชชนิดอื่นก็เลยไม่เกิดความสูญเสียมากนัก ก็เป็นโอกาสดีครับ ที่ทำให้ชาวบ้านเองก็ได้จ้ะ แซงคิวมาทำอาหารได้ด้วยเพราะว่าเห็นเต็มถังน้ำแข็งเลยนะเขาจะเก็บ ไปทอดกินกับครอบครัวครับ แล้วก็อีก แจกจ่ายญาติพี่น้องด้วยนะครับ ซึ่งถือว่าเป็นของที่หากินกันได้ยากครับ ราคาก็ดีด้วยเพราะมันจะเอาไปขายต่อกันได้นะ แมงจีนูนขนาดเล็กเนี่ยราคาสูงถึงกิโลกรัมละ 200 บาทครับ ซึ่งเมื่อแมงจินูนตัวใหญ่ออกมา ชาวบ้านก็จะหันไปบริโภคในกลุ่มใหญ่แทนแล้วก็ทำให้แม่กูเล่นเนี่ยก็ขาย ไม่ค่อยได้ราคาด้วยแต่ถ้าบอกว่ามีแมงจีนูนรวมกันมากชาวบ้านก็จะพากันอยากจะมาเก็บแช่แข็งเอาไว้ เก็บไว้กินในยามที่ต้องการนะครับ ส่วนใหญ่ก็จะนำมาเป็นทอดกรอบเป็นของกินเล่นเองก็ได้วะ ให้เป็นโอกาสแบบนี้ล่ะครับ เป็นแมงโปรตีนสูงอาหารอนาคต สุดสัปดาห์นี้ยังนึกไม่ออกไปเที่ยวไหนดีจะชวนมาที่นี่เลยค่ะ เทศกาลดอกกระเจียวบ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MONO ข่าวเช้า (ช่วง 1) 21062567</dc:title>
  <dc:creator/>
  <cp:keywords/>
  <dcterms:created xsi:type="dcterms:W3CDTF">2024-06-21T08:18:25Z</dcterms:created>
  <dcterms:modified xsi:type="dcterms:W3CDTF">2024-06-21T08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ิถุนายน 2567 เวลา 14.21 น.</vt:lpwstr>
  </property>
  <property fmtid="{D5CDD505-2E9C-101B-9397-08002B2CF9AE}" pid="3" name="subtitle">
    <vt:lpwstr/>
  </property>
</Properties>
</file>